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C2596F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033A176" wp14:editId="57C5DD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5047DF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HS Art </w:t>
                            </w:r>
                            <w:r w:rsidR="004A5AB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033A1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.7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">
                <v:textbox style="mso-fit-shape-to-text:t">
                  <w:txbxContent>
                    <w:p w:rsidR="005B131E" w:rsidRPr="005B131E" w:rsidRDefault="005047DF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HS Art </w:t>
                      </w:r>
                      <w:r w:rsidR="004A5AB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620A4F2A" wp14:editId="408BF34C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540179CF" wp14:editId="57AAD3D0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5047DF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Draw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5047DF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Drawing</w:t>
                      </w:r>
                    </w:p>
                  </w:txbxContent>
                </v:textbox>
              </v:shape>
            </w:pict>
          </mc:Fallback>
        </mc:AlternateContent>
      </w:r>
    </w:p>
    <w:p w:rsidR="005E5196" w:rsidRDefault="005E5196" w:rsidP="005B131E">
      <w:pPr>
        <w:pStyle w:val="Subtitle"/>
        <w:spacing w:line="240" w:lineRule="auto"/>
        <w:rPr>
          <w:szCs w:val="24"/>
        </w:rPr>
      </w:pPr>
    </w:p>
    <w:p w:rsidR="006713A3" w:rsidRDefault="006713A3" w:rsidP="00923109">
      <w:pPr>
        <w:pStyle w:val="Subtitle"/>
        <w:spacing w:line="240" w:lineRule="auto"/>
        <w:jc w:val="left"/>
        <w:rPr>
          <w:szCs w:val="24"/>
        </w:rPr>
      </w:pPr>
    </w:p>
    <w:p w:rsidR="008B28F8" w:rsidRPr="00FE4C3A" w:rsidRDefault="005311E9" w:rsidP="008B28F8">
      <w:pPr>
        <w:pStyle w:val="Subtitle"/>
        <w:spacing w:line="240" w:lineRule="auto"/>
        <w:jc w:val="left"/>
        <w:rPr>
          <w:b/>
          <w:color w:val="000000" w:themeColor="text1"/>
          <w:szCs w:val="24"/>
        </w:rPr>
      </w:pPr>
      <w:r>
        <w:rPr>
          <w:b/>
          <w:szCs w:val="24"/>
        </w:rPr>
        <w:t xml:space="preserve">Course Overview: </w:t>
      </w:r>
      <w:r w:rsidR="00FE4C3A" w:rsidRPr="00FE4C3A">
        <w:rPr>
          <w:szCs w:val="24"/>
        </w:rPr>
        <w:t xml:space="preserve">This class teaches students about drawing as an art form and a tool for developing and communicating ideas. </w:t>
      </w:r>
      <w:r w:rsidR="00FE4C3A" w:rsidRPr="006253B5">
        <w:rPr>
          <w:noProof/>
          <w:szCs w:val="24"/>
        </w:rPr>
        <w:t>Student</w:t>
      </w:r>
      <w:r w:rsidR="00FE4C3A" w:rsidRPr="00FE4C3A">
        <w:rPr>
          <w:szCs w:val="24"/>
        </w:rPr>
        <w:t xml:space="preserve"> will learn how to accurately see and record objects as seen from real life.  Basic drawing and shading techniques are taught through a variety of media such as graphite, charcoal </w:t>
      </w:r>
      <w:r w:rsidR="00FE4C3A" w:rsidRPr="006253B5">
        <w:rPr>
          <w:noProof/>
          <w:szCs w:val="24"/>
        </w:rPr>
        <w:t>and</w:t>
      </w:r>
      <w:r w:rsidR="00FE4C3A" w:rsidRPr="00FE4C3A">
        <w:rPr>
          <w:szCs w:val="24"/>
        </w:rPr>
        <w:t xml:space="preserve"> colored pencil</w:t>
      </w:r>
      <w:r w:rsidR="00FE4C3A" w:rsidRPr="00FE4C3A">
        <w:rPr>
          <w:color w:val="000000" w:themeColor="text1"/>
          <w:szCs w:val="24"/>
        </w:rPr>
        <w:t>. Students will have the opportunity to self-select media and topics and will have many personal choices when solving given problems.</w:t>
      </w:r>
      <w:r w:rsidR="00FE4C3A" w:rsidRPr="00FA606D">
        <w:rPr>
          <w:b/>
          <w:color w:val="000000" w:themeColor="text1"/>
          <w:szCs w:val="24"/>
        </w:rPr>
        <w:t xml:space="preserve"> </w:t>
      </w:r>
    </w:p>
    <w:p w:rsidR="00002142" w:rsidRDefault="00002142" w:rsidP="00923109">
      <w:pPr>
        <w:pStyle w:val="Subtitle"/>
        <w:spacing w:line="240" w:lineRule="auto"/>
        <w:jc w:val="left"/>
        <w:rPr>
          <w:color w:val="000000" w:themeColor="text1"/>
          <w:szCs w:val="24"/>
        </w:rPr>
      </w:pPr>
    </w:p>
    <w:p w:rsidR="00107C31" w:rsidRDefault="00107C31" w:rsidP="00923109">
      <w:pPr>
        <w:pStyle w:val="Subtitle"/>
        <w:spacing w:line="240" w:lineRule="auto"/>
        <w:jc w:val="left"/>
        <w:rPr>
          <w:b/>
          <w:color w:val="000000" w:themeColor="text1"/>
          <w:szCs w:val="24"/>
        </w:rPr>
      </w:pPr>
      <w:r>
        <w:rPr>
          <w:b/>
          <w:color w:val="000000" w:themeColor="text1"/>
          <w:szCs w:val="24"/>
        </w:rPr>
        <w:t xml:space="preserve">Bold standards are </w:t>
      </w:r>
      <w:r w:rsidRPr="003C762F">
        <w:rPr>
          <w:b/>
          <w:noProof/>
          <w:color w:val="000000" w:themeColor="text1"/>
          <w:szCs w:val="24"/>
        </w:rPr>
        <w:t>e</w:t>
      </w:r>
      <w:r w:rsidR="003C762F">
        <w:rPr>
          <w:b/>
          <w:noProof/>
          <w:color w:val="000000" w:themeColor="text1"/>
          <w:szCs w:val="24"/>
        </w:rPr>
        <w:t>ss</w:t>
      </w:r>
      <w:r w:rsidRPr="003C762F">
        <w:rPr>
          <w:b/>
          <w:noProof/>
          <w:color w:val="000000" w:themeColor="text1"/>
          <w:szCs w:val="24"/>
        </w:rPr>
        <w:t>ential</w:t>
      </w:r>
      <w:r>
        <w:rPr>
          <w:b/>
          <w:color w:val="000000" w:themeColor="text1"/>
          <w:szCs w:val="24"/>
        </w:rPr>
        <w:t xml:space="preserve"> standards that all student will learn as they complete the course.</w:t>
      </w:r>
    </w:p>
    <w:p w:rsidR="00107C31" w:rsidRPr="00107C31" w:rsidRDefault="00107C31" w:rsidP="00923109">
      <w:pPr>
        <w:pStyle w:val="Subtitle"/>
        <w:spacing w:line="240" w:lineRule="auto"/>
        <w:jc w:val="left"/>
        <w:rPr>
          <w:b/>
          <w:color w:val="000000" w:themeColor="text1"/>
          <w:szCs w:val="24"/>
        </w:rPr>
      </w:pPr>
    </w:p>
    <w:p w:rsidR="00902AF7" w:rsidRDefault="00156921" w:rsidP="00B472AD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 xml:space="preserve">Unit 1: </w:t>
      </w:r>
      <w:r w:rsidR="0084156E">
        <w:rPr>
          <w:b/>
          <w:szCs w:val="24"/>
        </w:rPr>
        <w:t>Visual Vocabulary and Drawing Media (45 days</w:t>
      </w:r>
      <w:r w:rsidR="0084156E" w:rsidRPr="00BA4A95">
        <w:rPr>
          <w:b/>
          <w:szCs w:val="24"/>
        </w:rPr>
        <w:t>)</w:t>
      </w:r>
    </w:p>
    <w:p w:rsidR="00951E90" w:rsidRDefault="00951E90" w:rsidP="00B472AD">
      <w:pPr>
        <w:pStyle w:val="Subtitle"/>
        <w:spacing w:line="240" w:lineRule="auto"/>
        <w:jc w:val="left"/>
        <w:rPr>
          <w:b/>
          <w:szCs w:val="24"/>
        </w:rPr>
      </w:pPr>
    </w:p>
    <w:p w:rsidR="00951E90" w:rsidRDefault="00951E90" w:rsidP="00B472AD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ab/>
        <w:t xml:space="preserve">Description: </w:t>
      </w:r>
      <w:r w:rsidRPr="00C2596F">
        <w:rPr>
          <w:szCs w:val="24"/>
        </w:rPr>
        <w:t>Learning to see and draw like an artist</w:t>
      </w:r>
    </w:p>
    <w:p w:rsidR="00902AF7" w:rsidRDefault="00902AF7" w:rsidP="00923109">
      <w:pPr>
        <w:pStyle w:val="Subtitle"/>
        <w:spacing w:line="240" w:lineRule="auto"/>
        <w:jc w:val="left"/>
        <w:rPr>
          <w:szCs w:val="24"/>
        </w:rPr>
      </w:pPr>
    </w:p>
    <w:p w:rsidR="006713A3" w:rsidRPr="00902AF7" w:rsidRDefault="004A5AB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DA4E62" w:rsidRPr="00107C31" w:rsidRDefault="00E85DBC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b/>
          <w:szCs w:val="24"/>
        </w:rPr>
      </w:pPr>
      <w:r w:rsidRPr="00107C31">
        <w:rPr>
          <w:b/>
        </w:rPr>
        <w:t>The stud</w:t>
      </w:r>
      <w:r w:rsidR="00156921" w:rsidRPr="00107C31">
        <w:rPr>
          <w:b/>
        </w:rPr>
        <w:t>ent</w:t>
      </w:r>
      <w:bookmarkStart w:id="0" w:name="_GoBack"/>
      <w:bookmarkEnd w:id="0"/>
      <w:r w:rsidR="00156921" w:rsidRPr="00107C31">
        <w:rPr>
          <w:b/>
        </w:rPr>
        <w:t xml:space="preserve"> will i</w:t>
      </w:r>
      <w:r w:rsidRPr="00107C31">
        <w:rPr>
          <w:b/>
        </w:rPr>
        <w:t xml:space="preserve">dentify and appropriately use basic vocabulary, elements </w:t>
      </w:r>
      <w:r w:rsidRPr="006253B5">
        <w:rPr>
          <w:b/>
          <w:noProof/>
        </w:rPr>
        <w:t>and</w:t>
      </w:r>
      <w:r w:rsidRPr="00107C31">
        <w:rPr>
          <w:b/>
        </w:rPr>
        <w:t xml:space="preserve"> principles of design. (A12.1, A12.2, B.12.1, B.12.2, C.12.1, C.12.2, D.12.4, D.12.5, G.12.1, H.12.1, H.12.2, H.12.6, I.12.1, J.12.7, J.12.9.K.12.4, L.12.2</w:t>
      </w:r>
      <w:r w:rsidR="00107C31" w:rsidRPr="00107C31">
        <w:rPr>
          <w:b/>
        </w:rPr>
        <w:t>)</w:t>
      </w:r>
      <w:r w:rsidRPr="00107C31">
        <w:rPr>
          <w:b/>
        </w:rPr>
        <w:t xml:space="preserve"> </w:t>
      </w:r>
    </w:p>
    <w:p w:rsidR="00E85DBC" w:rsidRPr="00DA4E62" w:rsidRDefault="00DA4E62" w:rsidP="00DA4E62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t>The student will create an original work by drawing, painting, constructing, observing and/or utilizing tools materials, and media. (C12.4, C.12.5</w:t>
      </w:r>
      <w:r w:rsidR="00C2596F">
        <w:t>,</w:t>
      </w:r>
      <w:r>
        <w:t xml:space="preserve"> C.12.7, D.12.6, E.12.1, E.12.4, F.12.6, H.12.1, H.12.3, H.12.4, H.12.6, I.12.6, I.12.7, J.12.2, J.12.7, K.12.2, L.12.1, L.12.2, L.12.4)</w:t>
      </w:r>
      <w:r w:rsidR="00E85DBC">
        <w:t xml:space="preserve">  </w:t>
      </w:r>
    </w:p>
    <w:p w:rsidR="00B472AD" w:rsidRPr="00DA4E62" w:rsidRDefault="0084156E" w:rsidP="00DA4E62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t>The student will experiment with various drawing media.</w:t>
      </w:r>
      <w:r w:rsidR="00DA4E62" w:rsidRPr="00DA4E62">
        <w:t xml:space="preserve"> </w:t>
      </w:r>
      <w:r w:rsidR="00DA4E62">
        <w:t>(C12.4, C.12.5,</w:t>
      </w:r>
      <w:r w:rsidR="00DA4E62" w:rsidRPr="00DA4E62">
        <w:t xml:space="preserve"> </w:t>
      </w:r>
      <w:r w:rsidR="00DA4E62">
        <w:t xml:space="preserve">H.12.1, H.12.2, I.12.6, I.12.7, J.12.2, J.12.7, K.12.2, L.12.1, L.12.2, L.12.4)  </w:t>
      </w:r>
    </w:p>
    <w:p w:rsidR="0084156E" w:rsidRPr="00DA4E62" w:rsidRDefault="0084156E" w:rsidP="00DA4E62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t>The student will make gesture and contour drawings.</w:t>
      </w:r>
      <w:r w:rsidR="00DA4E62">
        <w:t xml:space="preserve"> (C12.4, C.12.5,</w:t>
      </w:r>
      <w:r w:rsidR="00DA4E62" w:rsidRPr="00DA4E62">
        <w:t xml:space="preserve"> </w:t>
      </w:r>
      <w:r w:rsidR="00DA4E62">
        <w:t xml:space="preserve">H.12.1, H.12.2, I.12.6, I.12.7, J.12.2, J.12.7, K.12.2, L.12.1, L.12.2, L.12.4)  </w:t>
      </w:r>
    </w:p>
    <w:p w:rsidR="0084156E" w:rsidRPr="00DA4E62" w:rsidRDefault="0084156E" w:rsidP="00DA4E62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t>The student will define shading and practice shading techniques.</w:t>
      </w:r>
      <w:r w:rsidR="00DA4E62">
        <w:t xml:space="preserve"> (C12.4, C.12.5,</w:t>
      </w:r>
      <w:r w:rsidR="00DA4E62" w:rsidRPr="00DA4E62">
        <w:t xml:space="preserve"> </w:t>
      </w:r>
      <w:r w:rsidR="00DA4E62">
        <w:t xml:space="preserve">H.12.1, H.12.2, I.12.6, I.12.7, J.12.2, J.12.7, K.12.2, L.12.1, L.12.2, L.12.4)  </w:t>
      </w:r>
    </w:p>
    <w:p w:rsidR="0084156E" w:rsidRPr="00107C31" w:rsidRDefault="0084156E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b/>
          <w:szCs w:val="24"/>
        </w:rPr>
      </w:pPr>
      <w:r w:rsidRPr="00107C31">
        <w:rPr>
          <w:b/>
        </w:rPr>
        <w:t>The student will keep a sketchbook to practice drawing and record ideas.</w:t>
      </w:r>
      <w:r w:rsidR="00DA4E62" w:rsidRPr="00107C31">
        <w:rPr>
          <w:b/>
        </w:rPr>
        <w:t xml:space="preserve"> (C.12.6, C.12.8, D.12.6, E.12.5</w:t>
      </w:r>
      <w:r w:rsidR="00951E90" w:rsidRPr="00107C31">
        <w:rPr>
          <w:b/>
        </w:rPr>
        <w:t>, H.12.1,</w:t>
      </w:r>
      <w:r w:rsidR="00DA4E62" w:rsidRPr="00107C31">
        <w:rPr>
          <w:b/>
        </w:rPr>
        <w:t>)</w:t>
      </w:r>
    </w:p>
    <w:p w:rsidR="0084156E" w:rsidRPr="00DA4E62" w:rsidRDefault="0084156E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t>The student will find and develop ideas for drawings.</w:t>
      </w:r>
      <w:r w:rsidR="00DA4E62">
        <w:t xml:space="preserve"> (C.12.6, E.12.5</w:t>
      </w:r>
      <w:r w:rsidR="00951E90">
        <w:t>, H.12.1</w:t>
      </w:r>
      <w:r w:rsidR="00DA4E62">
        <w:t>)</w:t>
      </w:r>
    </w:p>
    <w:p w:rsidR="00E85DBC" w:rsidRPr="00107C31" w:rsidRDefault="00156921" w:rsidP="0084156E">
      <w:pPr>
        <w:pStyle w:val="Subtitle"/>
        <w:numPr>
          <w:ilvl w:val="0"/>
          <w:numId w:val="8"/>
        </w:numPr>
        <w:spacing w:line="240" w:lineRule="auto"/>
        <w:jc w:val="left"/>
        <w:rPr>
          <w:b/>
          <w:szCs w:val="24"/>
        </w:rPr>
      </w:pPr>
      <w:r w:rsidRPr="00107C31">
        <w:rPr>
          <w:b/>
        </w:rPr>
        <w:t>The student will d</w:t>
      </w:r>
      <w:r w:rsidR="00E85DBC" w:rsidRPr="00107C31">
        <w:rPr>
          <w:b/>
        </w:rPr>
        <w:t>emonstrate critical thinking skills to read, interpret, and e</w:t>
      </w:r>
      <w:r w:rsidR="00B472AD" w:rsidRPr="00107C31">
        <w:rPr>
          <w:b/>
        </w:rPr>
        <w:t xml:space="preserve">xpress </w:t>
      </w:r>
      <w:r w:rsidR="003C762F">
        <w:rPr>
          <w:b/>
        </w:rPr>
        <w:t xml:space="preserve">a </w:t>
      </w:r>
      <w:r w:rsidR="00B472AD" w:rsidRPr="003C762F">
        <w:rPr>
          <w:b/>
          <w:noProof/>
        </w:rPr>
        <w:t>judgment</w:t>
      </w:r>
      <w:r w:rsidR="00B472AD" w:rsidRPr="00107C31">
        <w:rPr>
          <w:b/>
        </w:rPr>
        <w:t xml:space="preserve"> about art forms.</w:t>
      </w:r>
      <w:r w:rsidR="00E85DBC" w:rsidRPr="00107C31">
        <w:rPr>
          <w:b/>
        </w:rPr>
        <w:t xml:space="preserve"> (B.12.6, F.12.3, G.12.2, I.12.1, I.12.2, I.12.3, I.12.4, I.12.6, J.12.1, J.12.10, L.12.1, L.12.2)</w:t>
      </w:r>
    </w:p>
    <w:p w:rsidR="00E85DBC" w:rsidRPr="00107C31" w:rsidRDefault="00156921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b/>
          <w:szCs w:val="24"/>
        </w:rPr>
      </w:pPr>
      <w:r w:rsidRPr="00107C31">
        <w:rPr>
          <w:b/>
        </w:rPr>
        <w:t>The student will i</w:t>
      </w:r>
      <w:r w:rsidR="00E85DBC" w:rsidRPr="00107C31">
        <w:rPr>
          <w:b/>
        </w:rPr>
        <w:t xml:space="preserve">dentify styles of art that reflect daily life, human history </w:t>
      </w:r>
      <w:r w:rsidR="00E85DBC" w:rsidRPr="003C762F">
        <w:rPr>
          <w:b/>
          <w:noProof/>
        </w:rPr>
        <w:t>and</w:t>
      </w:r>
      <w:r w:rsidR="00E85DBC" w:rsidRPr="00107C31">
        <w:rPr>
          <w:b/>
        </w:rPr>
        <w:t xml:space="preserve"> cultures. (A.12.3, A.12.4, A.12.5, B.12.1, B.12.2, B.12.3, B.12.4, B.12.5, B.12.8, H.12.4, H.12.6, I.12.1.I.12.2, I.12.3, I.12.4, I.12.5, J.12.1, K.12.1)</w:t>
      </w:r>
    </w:p>
    <w:p w:rsidR="000C5EA4" w:rsidRDefault="000C5EA4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Unit 2</w:t>
      </w:r>
      <w:r w:rsidR="00156921">
        <w:rPr>
          <w:b/>
          <w:szCs w:val="24"/>
        </w:rPr>
        <w:t xml:space="preserve">: Expressing Ideas in Drawing (45 days) </w:t>
      </w:r>
    </w:p>
    <w:p w:rsidR="00951E90" w:rsidRDefault="00951E90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51E90" w:rsidRDefault="00951E90" w:rsidP="00931273">
      <w:pPr>
        <w:pStyle w:val="Subtitle"/>
        <w:spacing w:line="240" w:lineRule="auto"/>
        <w:ind w:left="720"/>
        <w:jc w:val="left"/>
        <w:rPr>
          <w:b/>
          <w:szCs w:val="24"/>
        </w:rPr>
      </w:pPr>
      <w:r>
        <w:rPr>
          <w:b/>
          <w:szCs w:val="24"/>
        </w:rPr>
        <w:lastRenderedPageBreak/>
        <w:t xml:space="preserve">Description: </w:t>
      </w:r>
      <w:r w:rsidRPr="00C2596F">
        <w:rPr>
          <w:szCs w:val="24"/>
        </w:rPr>
        <w:t>Learning to communicate information and express ideas in drawing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C2596F" w:rsidRDefault="00C2596F" w:rsidP="00902AF7">
      <w:pPr>
        <w:pStyle w:val="Subtitle"/>
        <w:spacing w:line="240" w:lineRule="auto"/>
        <w:jc w:val="left"/>
        <w:rPr>
          <w:szCs w:val="24"/>
        </w:rPr>
      </w:pPr>
    </w:p>
    <w:p w:rsidR="00902AF7" w:rsidRDefault="004A5AB7" w:rsidP="005311E9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B472AD" w:rsidRPr="00107C31" w:rsidRDefault="00B472AD" w:rsidP="00B472AD">
      <w:pPr>
        <w:pStyle w:val="Subtitle"/>
        <w:numPr>
          <w:ilvl w:val="0"/>
          <w:numId w:val="22"/>
        </w:numPr>
        <w:spacing w:line="240" w:lineRule="auto"/>
        <w:jc w:val="left"/>
        <w:rPr>
          <w:b/>
          <w:szCs w:val="24"/>
        </w:rPr>
      </w:pPr>
      <w:r w:rsidRPr="00107C31">
        <w:rPr>
          <w:b/>
        </w:rPr>
        <w:t xml:space="preserve">The student will create an original work </w:t>
      </w:r>
      <w:r w:rsidR="00951E90" w:rsidRPr="00107C31">
        <w:rPr>
          <w:b/>
        </w:rPr>
        <w:t xml:space="preserve">of art </w:t>
      </w:r>
      <w:r w:rsidRPr="00107C31">
        <w:rPr>
          <w:b/>
        </w:rPr>
        <w:t xml:space="preserve">by </w:t>
      </w:r>
      <w:r w:rsidR="00951E90" w:rsidRPr="00107C31">
        <w:rPr>
          <w:b/>
        </w:rPr>
        <w:t xml:space="preserve">observing and </w:t>
      </w:r>
      <w:r w:rsidRPr="00107C31">
        <w:rPr>
          <w:b/>
        </w:rPr>
        <w:t>drawing, and/or utilizing tools materials, and media</w:t>
      </w:r>
      <w:r w:rsidR="00DA4E62" w:rsidRPr="00107C31">
        <w:rPr>
          <w:b/>
        </w:rPr>
        <w:t>.</w:t>
      </w:r>
      <w:r w:rsidRPr="00107C31">
        <w:rPr>
          <w:b/>
        </w:rPr>
        <w:t xml:space="preserve"> (C12.4, C.12.5, C.12.6, C.12.7, D.12.6, E.12.1, E.12.4, F.12.6, H.12.1, H.12.3, H.12.4, H.12.6, I.12.6, I.12.7, J.12.2, J.12.7, K.12.2, L.12.1, L.12.2, L.12.4)</w:t>
      </w:r>
    </w:p>
    <w:p w:rsidR="00951E90" w:rsidRPr="0084156E" w:rsidRDefault="00951E90" w:rsidP="00951E90">
      <w:pPr>
        <w:pStyle w:val="Subtitle"/>
        <w:numPr>
          <w:ilvl w:val="0"/>
          <w:numId w:val="22"/>
        </w:numPr>
        <w:spacing w:line="240" w:lineRule="auto"/>
        <w:jc w:val="left"/>
        <w:rPr>
          <w:szCs w:val="24"/>
        </w:rPr>
      </w:pPr>
      <w:r>
        <w:t>The student will keep a sketchbook to practice drawing and record ideas. (C.12.6, C.12.8, D.12.6, E.12.5, H.12.1,)</w:t>
      </w:r>
    </w:p>
    <w:p w:rsidR="00951E90" w:rsidRPr="00951E90" w:rsidRDefault="00951E90" w:rsidP="00951E90">
      <w:pPr>
        <w:pStyle w:val="Subtitle"/>
        <w:numPr>
          <w:ilvl w:val="0"/>
          <w:numId w:val="22"/>
        </w:numPr>
        <w:spacing w:line="240" w:lineRule="auto"/>
        <w:jc w:val="left"/>
        <w:rPr>
          <w:szCs w:val="24"/>
        </w:rPr>
      </w:pPr>
      <w:r>
        <w:t>The student will find and develop ideas for drawings. (C.12.6, E.12.5, H.12.1)</w:t>
      </w:r>
    </w:p>
    <w:p w:rsidR="00951E90" w:rsidRPr="00951E90" w:rsidRDefault="00B472AD" w:rsidP="00951E90">
      <w:pPr>
        <w:pStyle w:val="Subtitle"/>
        <w:numPr>
          <w:ilvl w:val="0"/>
          <w:numId w:val="22"/>
        </w:numPr>
        <w:spacing w:line="240" w:lineRule="auto"/>
        <w:jc w:val="left"/>
        <w:rPr>
          <w:szCs w:val="24"/>
        </w:rPr>
      </w:pPr>
      <w:r>
        <w:t>The student will c</w:t>
      </w:r>
      <w:r w:rsidR="00951E90">
        <w:t>ommunicate thoughts,</w:t>
      </w:r>
      <w:r>
        <w:t xml:space="preserve"> feelings </w:t>
      </w:r>
      <w:r w:rsidRPr="003C762F">
        <w:rPr>
          <w:noProof/>
        </w:rPr>
        <w:t>and</w:t>
      </w:r>
      <w:r>
        <w:t xml:space="preserve"> ideas through their original work. (A.12.5, A.12.6, C.12.3, E.12.3, E.12.4, E.12.5, G.12.2, I.12.1, I.12.2, I.12.3, I.12.4.I.12.6, J.12.1, J.12.10, L.12.1, L.12.2)</w:t>
      </w:r>
    </w:p>
    <w:p w:rsidR="00B472AD" w:rsidRPr="00951E90" w:rsidRDefault="00B472AD" w:rsidP="00B472AD">
      <w:pPr>
        <w:pStyle w:val="Subtitle"/>
        <w:numPr>
          <w:ilvl w:val="0"/>
          <w:numId w:val="22"/>
        </w:numPr>
        <w:spacing w:line="240" w:lineRule="auto"/>
        <w:jc w:val="left"/>
        <w:rPr>
          <w:szCs w:val="24"/>
        </w:rPr>
      </w:pPr>
      <w:r>
        <w:t xml:space="preserve">The student will identify styles of art that reflect daily life, human history </w:t>
      </w:r>
      <w:r w:rsidRPr="003C762F">
        <w:rPr>
          <w:noProof/>
        </w:rPr>
        <w:t>and</w:t>
      </w:r>
      <w:r>
        <w:t xml:space="preserve"> cultures. (A.12.3, A.12.4, A.12.5, B.12.1, B.12.2, B.12.3, B.12.4, B.12.5, B.12.8, H.12.4, H.12.6, I.12.1.I.12.2, I.12.3, I.12.4, I.12.5, J.12.1, K.12.1)</w:t>
      </w:r>
    </w:p>
    <w:p w:rsidR="00951E90" w:rsidRPr="00B472AD" w:rsidRDefault="00951E90" w:rsidP="00B472AD">
      <w:pPr>
        <w:pStyle w:val="Subtitle"/>
        <w:numPr>
          <w:ilvl w:val="0"/>
          <w:numId w:val="22"/>
        </w:numPr>
        <w:spacing w:line="240" w:lineRule="auto"/>
        <w:jc w:val="left"/>
        <w:rPr>
          <w:szCs w:val="24"/>
        </w:rPr>
      </w:pPr>
      <w:r>
        <w:t>The student will self-evaluate and analyze their work</w:t>
      </w:r>
      <w:r w:rsidR="000C5EA4">
        <w:t xml:space="preserve"> and the work of others</w:t>
      </w:r>
      <w:r>
        <w:t>. (I.12.1, G.12.2,</w:t>
      </w:r>
      <w:r w:rsidR="000C5EA4">
        <w:t xml:space="preserve"> G.12.3)</w:t>
      </w:r>
    </w:p>
    <w:p w:rsidR="00B472AD" w:rsidRPr="00951E90" w:rsidRDefault="00B472AD" w:rsidP="00951E90">
      <w:pPr>
        <w:pStyle w:val="Subtitle"/>
        <w:spacing w:line="240" w:lineRule="auto"/>
        <w:ind w:left="1080"/>
        <w:jc w:val="left"/>
        <w:rPr>
          <w:szCs w:val="24"/>
        </w:rPr>
      </w:pPr>
    </w:p>
    <w:p w:rsidR="005311E9" w:rsidRDefault="005311E9" w:rsidP="005311E9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5311E9" w:rsidRDefault="005311E9" w:rsidP="005311E9">
      <w:pPr>
        <w:pStyle w:val="Subtitle"/>
        <w:spacing w:line="240" w:lineRule="auto"/>
        <w:ind w:firstLine="720"/>
        <w:jc w:val="left"/>
        <w:rPr>
          <w:szCs w:val="24"/>
        </w:rPr>
      </w:pPr>
    </w:p>
    <w:p w:rsidR="005311E9" w:rsidRDefault="005311E9" w:rsidP="00951E90">
      <w:pPr>
        <w:pStyle w:val="Subtitle"/>
        <w:spacing w:line="240" w:lineRule="auto"/>
        <w:ind w:left="1080"/>
        <w:jc w:val="left"/>
        <w:rPr>
          <w:szCs w:val="24"/>
        </w:rPr>
      </w:pP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1862" w:rsidRDefault="00481862" w:rsidP="00D12A08">
      <w:r>
        <w:separator/>
      </w:r>
    </w:p>
  </w:endnote>
  <w:endnote w:type="continuationSeparator" w:id="0">
    <w:p w:rsidR="00481862" w:rsidRDefault="00481862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1862" w:rsidRDefault="00481862" w:rsidP="00D12A08">
      <w:r>
        <w:separator/>
      </w:r>
    </w:p>
  </w:footnote>
  <w:footnote w:type="continuationSeparator" w:id="0">
    <w:p w:rsidR="00481862" w:rsidRDefault="00481862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71C4D35"/>
    <w:multiLevelType w:val="hybridMultilevel"/>
    <w:tmpl w:val="EE583E16"/>
    <w:lvl w:ilvl="0" w:tplc="ECCE1A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DB571A"/>
    <w:multiLevelType w:val="hybridMultilevel"/>
    <w:tmpl w:val="3DBCCB8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0"/>
  </w:num>
  <w:num w:numId="2">
    <w:abstractNumId w:val="17"/>
  </w:num>
  <w:num w:numId="3">
    <w:abstractNumId w:val="15"/>
  </w:num>
  <w:num w:numId="4">
    <w:abstractNumId w:val="13"/>
  </w:num>
  <w:num w:numId="5">
    <w:abstractNumId w:val="8"/>
  </w:num>
  <w:num w:numId="6">
    <w:abstractNumId w:val="18"/>
  </w:num>
  <w:num w:numId="7">
    <w:abstractNumId w:val="9"/>
  </w:num>
  <w:num w:numId="8">
    <w:abstractNumId w:val="21"/>
  </w:num>
  <w:num w:numId="9">
    <w:abstractNumId w:val="19"/>
  </w:num>
  <w:num w:numId="10">
    <w:abstractNumId w:val="7"/>
  </w:num>
  <w:num w:numId="11">
    <w:abstractNumId w:val="16"/>
  </w:num>
  <w:num w:numId="12">
    <w:abstractNumId w:val="4"/>
  </w:num>
  <w:num w:numId="13">
    <w:abstractNumId w:val="10"/>
  </w:num>
  <w:num w:numId="14">
    <w:abstractNumId w:val="0"/>
  </w:num>
  <w:num w:numId="15">
    <w:abstractNumId w:val="5"/>
  </w:num>
  <w:num w:numId="16">
    <w:abstractNumId w:val="6"/>
  </w:num>
  <w:num w:numId="17">
    <w:abstractNumId w:val="12"/>
  </w:num>
  <w:num w:numId="18">
    <w:abstractNumId w:val="2"/>
  </w:num>
  <w:num w:numId="19">
    <w:abstractNumId w:val="14"/>
  </w:num>
  <w:num w:numId="20">
    <w:abstractNumId w:val="11"/>
  </w:num>
  <w:num w:numId="21">
    <w:abstractNumId w:val="1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c1NbA0NTYxNjRV0lEKTi0uzszPAykwrAUAYUIQ8ywAAAA="/>
  </w:docVars>
  <w:rsids>
    <w:rsidRoot w:val="004A63BE"/>
    <w:rsid w:val="000018A8"/>
    <w:rsid w:val="00002142"/>
    <w:rsid w:val="000C5EA4"/>
    <w:rsid w:val="000E1E9B"/>
    <w:rsid w:val="000F035A"/>
    <w:rsid w:val="000F708A"/>
    <w:rsid w:val="00107C31"/>
    <w:rsid w:val="0013658B"/>
    <w:rsid w:val="00156921"/>
    <w:rsid w:val="001704DB"/>
    <w:rsid w:val="001A4ECF"/>
    <w:rsid w:val="002A7DD9"/>
    <w:rsid w:val="00303BFE"/>
    <w:rsid w:val="003C47CC"/>
    <w:rsid w:val="003C762F"/>
    <w:rsid w:val="00407F98"/>
    <w:rsid w:val="004423DC"/>
    <w:rsid w:val="00481862"/>
    <w:rsid w:val="004A5AB7"/>
    <w:rsid w:val="004A63BE"/>
    <w:rsid w:val="004C19B1"/>
    <w:rsid w:val="005047DF"/>
    <w:rsid w:val="00520BEF"/>
    <w:rsid w:val="005311E9"/>
    <w:rsid w:val="0054238A"/>
    <w:rsid w:val="0054555A"/>
    <w:rsid w:val="0055405E"/>
    <w:rsid w:val="005B131E"/>
    <w:rsid w:val="005C4B54"/>
    <w:rsid w:val="005E5196"/>
    <w:rsid w:val="00604E1F"/>
    <w:rsid w:val="00624396"/>
    <w:rsid w:val="006253B5"/>
    <w:rsid w:val="006713A3"/>
    <w:rsid w:val="006A0428"/>
    <w:rsid w:val="00715A83"/>
    <w:rsid w:val="00785D57"/>
    <w:rsid w:val="007C0177"/>
    <w:rsid w:val="008051B0"/>
    <w:rsid w:val="0084156E"/>
    <w:rsid w:val="008A68F0"/>
    <w:rsid w:val="008B28F8"/>
    <w:rsid w:val="008B3B79"/>
    <w:rsid w:val="00902AF7"/>
    <w:rsid w:val="00907F82"/>
    <w:rsid w:val="00923109"/>
    <w:rsid w:val="00931273"/>
    <w:rsid w:val="00946BD2"/>
    <w:rsid w:val="00951E90"/>
    <w:rsid w:val="0097093C"/>
    <w:rsid w:val="009B3D5C"/>
    <w:rsid w:val="00A00DA6"/>
    <w:rsid w:val="00A335B4"/>
    <w:rsid w:val="00A703FC"/>
    <w:rsid w:val="00A81393"/>
    <w:rsid w:val="00A82346"/>
    <w:rsid w:val="00A95B8C"/>
    <w:rsid w:val="00AC6F66"/>
    <w:rsid w:val="00AD0E13"/>
    <w:rsid w:val="00B472AD"/>
    <w:rsid w:val="00B85DD8"/>
    <w:rsid w:val="00BA4A95"/>
    <w:rsid w:val="00C16A9E"/>
    <w:rsid w:val="00C2596F"/>
    <w:rsid w:val="00C45D1C"/>
    <w:rsid w:val="00C674BF"/>
    <w:rsid w:val="00C914DF"/>
    <w:rsid w:val="00C93E9B"/>
    <w:rsid w:val="00D12A08"/>
    <w:rsid w:val="00D42171"/>
    <w:rsid w:val="00D909EC"/>
    <w:rsid w:val="00DA4E62"/>
    <w:rsid w:val="00E02BDC"/>
    <w:rsid w:val="00E41C75"/>
    <w:rsid w:val="00E547AC"/>
    <w:rsid w:val="00E579D0"/>
    <w:rsid w:val="00E85DBC"/>
    <w:rsid w:val="00EA06A6"/>
    <w:rsid w:val="00EA420E"/>
    <w:rsid w:val="00FA606D"/>
    <w:rsid w:val="00FA7AC4"/>
    <w:rsid w:val="00FB144B"/>
    <w:rsid w:val="00FC7347"/>
    <w:rsid w:val="00FE009D"/>
    <w:rsid w:val="00FE2992"/>
    <w:rsid w:val="00FE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C556FF"/>
  <w15:docId w15:val="{EFC6470E-923D-411C-B7CC-8FE820B84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NormalWeb">
    <w:name w:val="Normal (Web)"/>
    <w:basedOn w:val="Normal"/>
    <w:uiPriority w:val="99"/>
    <w:unhideWhenUsed/>
    <w:rsid w:val="008B28F8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7A4002"/>
    <w:rsid w:val="00B9131F"/>
    <w:rsid w:val="00C64694"/>
    <w:rsid w:val="00D43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27B9E9-67F9-478C-803B-D575AC433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7</cp:revision>
  <cp:lastPrinted>2016-01-29T17:08:00Z</cp:lastPrinted>
  <dcterms:created xsi:type="dcterms:W3CDTF">2016-02-02T16:50:00Z</dcterms:created>
  <dcterms:modified xsi:type="dcterms:W3CDTF">2018-09-13T15:54:00Z</dcterms:modified>
</cp:coreProperties>
</file>